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7-19</w:t>
      </w:r>
      <w:r>
        <w:t xml:space="preserve"> </w:t>
      </w:r>
      <w:r>
        <w:t xml:space="preserve">06:13:2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be1a74f6129a621737d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7-19T06:13:26Z</dcterms:created>
  <dcterms:modified xsi:type="dcterms:W3CDTF">2023-07-19T06:1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7-19 06:13:21</vt:lpwstr>
  </property>
</Properties>
</file>